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4B808" w14:textId="4D13BAC0" w:rsidR="00B12E90" w:rsidRDefault="005276B7" w:rsidP="00B12E90">
      <w:pPr>
        <w:jc w:val="center"/>
      </w:pPr>
      <w:r>
        <w:t xml:space="preserve">Rezultati </w:t>
      </w:r>
      <w:r w:rsidR="001D3CEC">
        <w:t>pismenog dela ispita 20.1.2023.</w:t>
      </w:r>
    </w:p>
    <w:p w14:paraId="552E6B52" w14:textId="77777777" w:rsidR="005276B7" w:rsidRDefault="005276B7" w:rsidP="005276B7"/>
    <w:tbl>
      <w:tblPr>
        <w:tblW w:w="8408" w:type="dxa"/>
        <w:jc w:val="center"/>
        <w:tblLook w:val="04A0" w:firstRow="1" w:lastRow="0" w:firstColumn="1" w:lastColumn="0" w:noHBand="0" w:noVBand="1"/>
      </w:tblPr>
      <w:tblGrid>
        <w:gridCol w:w="521"/>
        <w:gridCol w:w="1280"/>
        <w:gridCol w:w="1760"/>
        <w:gridCol w:w="1180"/>
        <w:gridCol w:w="780"/>
        <w:gridCol w:w="880"/>
        <w:gridCol w:w="638"/>
        <w:gridCol w:w="725"/>
        <w:gridCol w:w="571"/>
        <w:gridCol w:w="638"/>
      </w:tblGrid>
      <w:tr w:rsidR="001D3CEC" w:rsidRPr="001D3CEC" w14:paraId="10B8BB5D" w14:textId="77777777" w:rsidTr="001D3CEC">
        <w:trPr>
          <w:trHeight w:val="330"/>
          <w:jc w:val="center"/>
        </w:trPr>
        <w:tc>
          <w:tcPr>
            <w:tcW w:w="400" w:type="dxa"/>
            <w:tcBorders>
              <w:top w:val="single" w:sz="8" w:space="0" w:color="17365D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2C47A56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val="en-GB" w:eastAsia="en-GB"/>
              </w:rPr>
            </w:pPr>
          </w:p>
        </w:tc>
        <w:tc>
          <w:tcPr>
            <w:tcW w:w="1280" w:type="dxa"/>
            <w:tcBorders>
              <w:top w:val="single" w:sz="8" w:space="0" w:color="17375D"/>
              <w:left w:val="single" w:sz="4" w:space="0" w:color="538ED5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14:paraId="53A1F3D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Br. Indeksa</w:t>
            </w:r>
          </w:p>
        </w:tc>
        <w:tc>
          <w:tcPr>
            <w:tcW w:w="1760" w:type="dxa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14:paraId="0714E75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Prezime</w:t>
            </w:r>
          </w:p>
        </w:tc>
        <w:tc>
          <w:tcPr>
            <w:tcW w:w="1180" w:type="dxa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14:paraId="47FA97D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Ime</w:t>
            </w:r>
          </w:p>
        </w:tc>
        <w:tc>
          <w:tcPr>
            <w:tcW w:w="2180" w:type="dxa"/>
            <w:gridSpan w:val="3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73A0F52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I Kolokvijum</w:t>
            </w:r>
          </w:p>
        </w:tc>
        <w:tc>
          <w:tcPr>
            <w:tcW w:w="1608" w:type="dxa"/>
            <w:gridSpan w:val="3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00E9499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II Kolokvijum</w:t>
            </w:r>
          </w:p>
        </w:tc>
      </w:tr>
      <w:tr w:rsidR="001D3CEC" w:rsidRPr="001D3CEC" w14:paraId="7EA5E051" w14:textId="77777777" w:rsidTr="001D3CEC">
        <w:trPr>
          <w:trHeight w:val="330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19F8974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70D088D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0B1ECD4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37B6EAC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7F58912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  <w:lang w:val="en-GB" w:eastAsia="en-GB"/>
              </w:rPr>
              <w:t>Učinak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03C66BD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val="en-GB" w:eastAsia="en-GB"/>
              </w:rPr>
              <w:t>Bod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6E24517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  <w:t>Izašlo</w:t>
            </w:r>
          </w:p>
        </w:tc>
        <w:tc>
          <w:tcPr>
            <w:tcW w:w="629" w:type="dxa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02559F0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  <w:lang w:val="en-GB" w:eastAsia="en-GB"/>
              </w:rPr>
              <w:t>Učinak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29C2283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val="en-GB" w:eastAsia="en-GB"/>
              </w:rPr>
              <w:t>Bod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188D453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  <w:t>Izašlo</w:t>
            </w:r>
          </w:p>
        </w:tc>
      </w:tr>
      <w:tr w:rsidR="001D3CEC" w:rsidRPr="001D3CEC" w14:paraId="45316C73" w14:textId="77777777" w:rsidTr="001D3CEC">
        <w:trPr>
          <w:trHeight w:val="330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C9B753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2EDA21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16F3825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ljaj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2C9D8B5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aš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48B557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05BB66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970EF3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C962FD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8B5B4D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DE7EB0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667E90B4" w14:textId="77777777" w:rsidTr="001D3CEC">
        <w:trPr>
          <w:trHeight w:val="330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41A551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513E261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58494EE6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Radoje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0F64AD04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ovan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44E35A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76D91F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185E7C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919B3D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2.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A14B3A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2.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73C7C6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366F0E99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082364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E687F4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9E6D56D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Blagoje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7969742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emanj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7357E9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A4648D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8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566103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789D8B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E4BB52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972713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2C76AF83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D8FCA8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7059EA7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4485E639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Laz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5FDDFBB0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arko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20D66C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72BCF7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6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6C2911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1444A0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3D8333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8310AC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3E04CF9C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037F1C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D44550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17F1503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Đođ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355C64B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asilije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CA4F98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5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006429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1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B3515F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E9945C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917C0D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F4D92C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1B0111F4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99D5C0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04E14A6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51EFDF34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urkalj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7A52B7E9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Olj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26666A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5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D7DA63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0.6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85F05C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06E06D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809A55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518299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27869886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31A6DA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7EE238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5D57C76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A1477EE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Lar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E49E71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43319F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.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7783D4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AD37BC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E40308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F9162C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0BB7BA32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19623A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27E352E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56F04474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odor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5A7EFC7E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ko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4A94C4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5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DDF5BA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1.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CCD555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C50B65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F6EF9B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F6E0B6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0927131D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26ED2D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09BC20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26E3472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Radi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8DEC6F8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Filip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583CB7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5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C2291D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0.6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541C29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6D3F53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C74679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8B7403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5E8C72C4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B14FB8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2F033D0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0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2A48B8C4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ank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42E509C6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Rastko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7B4D13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ECAEE1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A1DC52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3210AE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5AB764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DE4D35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5D2ECB92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D1BB1F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A86B4E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CD7FFC0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Rajak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57B5B2A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lorad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865421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FA5FC9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DD7430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6345E0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207381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A006BA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5F376B38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7447B1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49327C5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30D8F9C9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aza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0EF3683E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rđan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AF2CC4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F9434C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3BAC1B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EA56AA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AF89FB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F13372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19665BE1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C1928F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C44B17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2581AB0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Šarka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9049539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av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FDD89E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0FFD60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1C2C17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784631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CDA756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3D6903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4A1D6736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6DF836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47C1F1B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7663FD9B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leks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75051F9D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09AB10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987835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6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EC7446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D96FC8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46399B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C0D024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2E6DE6AD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50D618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D643D6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993A64E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Cmilja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05FBFAC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nđel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449125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2503EF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B8C2A2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B3ACCC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9CEC34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C25BA6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670B21D6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937571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6B14B17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13E93791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Gliš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75056999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ebojš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BB10E1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27562D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C5DA2A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F35C4A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CC5048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D4B265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046ACC8C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11DF21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4DD7D6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01FB2FB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Ćulibrk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B21F842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13DFB3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1DAE43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571E22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CFDD9A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19362D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E447C8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3FAE46D6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035C77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7A32DBD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0C28308E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Holai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7CDB77A5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rnold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A8A00C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B4BEA3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A6534B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7A450A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5B81B3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2FA196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100FF183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BE04A3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68C355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BE61847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it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53E29F1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ko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CDBEDB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C3ABC2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44FF82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AEF086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F21CE9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EFECD1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6796DB54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EB0DA9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E04C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0/2022</w:t>
            </w:r>
          </w:p>
        </w:tc>
        <w:tc>
          <w:tcPr>
            <w:tcW w:w="1760" w:type="dxa"/>
            <w:tcBorders>
              <w:top w:val="nil"/>
              <w:left w:val="single" w:sz="4" w:space="0" w:color="548DD4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21CA3C28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tr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667299BA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anijel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580748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C0401F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.6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0CD2CA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A3742D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7.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50CC83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.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66ABB0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3A72905C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1691E2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8B6829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CBC3B62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Šubatlija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C3F13B8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Lazar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AE429B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E217AA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6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56BD1A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456E43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47DBED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70FF68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741D27CF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818ED1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4F4D6D9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68731871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Grašare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227DA349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anj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8EDE12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8E2EFB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512AD1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8886B3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485AE2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776656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3D833EE5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D8D390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DD1425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FEBE9E9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tr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87980B6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anilo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84BA3B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8D4053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8D8B3C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C756D8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FF7892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656082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16AC6C91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F10ADA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6DE2F76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3739D727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Obrad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40FFB794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ko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D327C6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4DAB0B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4BA32A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635DFC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BD7789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43B014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72E30EF4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FCDA8A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FCBEE6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D86AAD6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ovanov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254820D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imitrije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F0DE9F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3D4856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8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B0E18C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6D9872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221A1A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F42708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392248B7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BC19DC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DCEADF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1CF3B771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at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4CD12911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leks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F2141C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9E61A0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5B81867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31049B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7.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2E9AE9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.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9DB323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1D769A6E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34C5B0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34E52B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EC7676D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Cvijeti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2D7CEF6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Boban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C2B91B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E81742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7525E1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DEFF18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91237E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AF6E9D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3DC1D290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A0F2B0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2F286C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D2A6FD2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ovič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0107CBE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loš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38E5A5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72D9DB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C085FF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6855F1C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42831F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5512653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2373DB1B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FB7A12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2AE098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9B0F20F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Il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4431E1E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ladimir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DE7115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490B8B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6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F0AAE8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7D6426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1BEC06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DE774A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106D080B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EA94E8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035B7C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0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7D926DD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elisavac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0B4BBA3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ko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08F1D6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D67D34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322495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564635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74437E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F2097D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685F6CFE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1DA3CA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C5698E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134D0E0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rsen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23DFE0F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ukašin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F4879B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A731DE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D4F036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B417F9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AC9D95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CA4C67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3944F45F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FE5465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9C8009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8CBBFA1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a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B83595C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Filip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907D80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5CF7EB9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E17137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653B5B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46F31B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8D39D4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14918D5A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55FC2F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5C7717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F59E0F7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a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61836AE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ejan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9F6679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CF1A09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CA9ACC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456EAF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58021D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2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F9F7D2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4FE8FADE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EE8680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24EC709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DA86810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Šimonjik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0ACF66B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ntonije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676411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1ABB72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39DCB3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78A402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DCC922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C0ED40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5CEBBE60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7ECE6D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65FEDC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9314C1F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Rankov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3422BE2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emanj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C9A693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AC38DB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B218A4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0C311A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689D6B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0FE0AA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605F74CC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AF33FB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0E03D5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759D7DEE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Petr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35F4F911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omislav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203C05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4F6A82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2.8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59E35E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51881A7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6D6D399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2479D0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0D3F1074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910A7D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F0425B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D26ECC9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Per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956D407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aš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310F7D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5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D01EBF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DC7624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51283D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25838D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D89DF0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043BB854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766E8F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2050A4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26671903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im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C3740CF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ejan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EBE324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19C531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52B9BA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4FE2B0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65C6A16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02C080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32C2A487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21B173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455F19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021330D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Peri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4B04F5E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Ivan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AE1943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B004F0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6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5E5D20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CB85A9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5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7786E8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1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23628A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31BBC2A6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02E8D4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4EFE75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0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28BC8B5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Cvijet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79F8D24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Petar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EF6593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BC8B91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6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E709C3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125B80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5F12D56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09225A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15B12384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B2736B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lastRenderedPageBreak/>
              <w:t>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A69FCB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F10DF35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odor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54FCF4A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Luk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1D03E5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CF3B3F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C4C056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B778E1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491F99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F21FB4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73F5E229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7AC413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364DBE2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F84D7B3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t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653DFB3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lutin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AB9783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844E96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6BB336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6B0544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2.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59E21C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6.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E829E0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787B9511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AF23AE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9CA7B1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7E0427F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lbaša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163DDC7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efimij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F3FD46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EC3C38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7315C5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BB0ACA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3DC793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C22A75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73A274FE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81297C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C56593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57AA0A64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tanojl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315D95FD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6E4FE7D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A7D462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2F7DD3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9EE6B8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AA0377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F7CD91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23990A3D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A6F227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48B1D1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7E86CC5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tarče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AA1CB36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nđel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BFDA40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C8A1FA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9ECCFE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CF0144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147A9D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54B44B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1558466E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12A83A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708F2A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D509D38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kari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28AC56EB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itomir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68F4C9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27A00D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D7E222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AF1E08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2.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C3E8BA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67F868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6D59B260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692A0B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22D1DA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7D80D26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uridža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67D5787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Ognjen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1939F0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7487FE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35E6DE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8ABBD6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7.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F8D8A2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.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3FAF36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5D50E33E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51D10E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71E237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A446DBF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raguti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E32EB1C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Žark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272904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014C37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79C5CE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4A4766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460408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6B98BB2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1CF000B0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32AA92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6A7F8A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4FB4DC7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Gaj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7E3A8BA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Đorđe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3CCD4D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5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40D297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7FCCED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896E2D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F88634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E55CEE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1BADE007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E57285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0B2971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0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E5B7498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2594D53F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tevan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59C5862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9B9B10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3C978B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5327F0A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7.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E47DBA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.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65C3981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466F9A0A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8783F3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81CFBB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AF07477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Pop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5B0D7CB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tefan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C53431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1409F1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72527B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771DEA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6770BC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00B8EB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568AE886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275400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2725666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0D6DA9B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vitlica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2D8D4DF1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ušan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0F3E40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77FB35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6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90FDF6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0FB5C1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608FC7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1C9D20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3C5A452E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A074D4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52D36A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2974B0F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Šobat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12771E9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eodor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149F45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D2EF79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DDCEA6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F18E14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8886B8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4917C4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466AB1CB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E1CB9D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5F118B6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3F1DA74A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ikl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6FA7968D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Rajko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B4782C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171DBB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808101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85E3D2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25D42E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EDD9A0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1BE0C8FF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6339BE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4EFC62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D90AD16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ek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24D21AD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Luk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411A6E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43D3A4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BF14C0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2FF402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2.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54DD3B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5BF02F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1D3271BF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98B924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A76F3F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079826C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Gruj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08D5E93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anko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A71F21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0620BA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C665D6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E1976A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1E8EC4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FBC7DC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5753E9D8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3426B2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6167F6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8236FE1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njak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288118A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ijan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91585E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9BF575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C86CD0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A75056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65DE5A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B41688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7D0F99E6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93EE56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0CF3636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70394F17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učk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619C1C0A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CECA10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5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CEB150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192E5A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B80A99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1F68D4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A968F9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32BD3CA4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A900B1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307031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F0D9179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incili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69290D1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ejan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FCA952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5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9C9540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BA9A6B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66CFB2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DEC67E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159F29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5CACE5B2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0CC1D9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51991F8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0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7A5B2B72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anč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169EB777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imitrije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1F11E3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A219AA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636844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47D9DF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222D90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DED1E3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6E3F3954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FF4B39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99B284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0645BFE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Radova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52A0E51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enad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9741AC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6335C7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B6E3E5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F5A103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D2C861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021DD9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4953D5C2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A874A4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033A05F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6403FC6B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tijaše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07F78259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leksandar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D5042E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B23AF6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30DA6B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DC1843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3F9DB4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35D9CC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32750260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03C430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2E51FD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B026373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Livaja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5AE1A68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Filip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337C35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D4E16A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7C8F9E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42749C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246996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979030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241CD8F7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DE8DB9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93D0AF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5DAA123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ovač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F649BDA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Uroš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1BBAF6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8448E2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90F687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F28147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FA70F8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70A604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5CFBA81E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1BC4CA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FD5831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D134D86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remac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891C653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ragan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B72444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9B247B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776DF8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669E48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772035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BF7D03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75C6D31B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D6D747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2B19025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797AD382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odor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78112C9E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5E9961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D30EC5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8E6BD1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6F0D0C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F864FB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EABF44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696AC2AA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79D9D0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49F11C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57ADF03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Škilje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5CA1B07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askrsije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57BCA7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911FDE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2478C1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DD65F7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41A386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CF2607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238853AA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FBAD80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DFDC64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BAC6DCF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avid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0FD53C5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ejan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183A7E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2CCFBC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CE4816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544FA3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623F4FB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1E118F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341D455E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FFE6B9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E732B1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34A09DF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ost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A69800A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Luk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C61B2D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B158B5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490324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AE65A5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2246F1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AC64A4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7131FCB9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1FAE60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7156EA2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0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2E6133E2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h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62101F9E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eljko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F99EB4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5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EE3FEC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BB2C98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4EB005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679B6F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66D110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0EED5771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5B9293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B6FCF8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B78EA4D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Šarenac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8C13C4E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loš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83335E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FA6E5C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0C9286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01FEAF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385964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6E3743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215CD2C5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240433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65FABE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F51F690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Petk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66CB6A5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odor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3A7CAF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721EBD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6B62C62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75938B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4E176E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89B857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2A989431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10E988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7FF098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E1E4621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Il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A755882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in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2D166D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6632A5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55CE69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807CAB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DF7778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9B0B19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6F525641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A79DC1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FFD325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F8171EC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teva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3FC52AA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asilije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1FBF4C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9E9AEB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4E1509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2DDB01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DB8FFC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2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D3A441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1CA09463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4C3F53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CA35E0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25C0A78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Pa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00A46BA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avid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548430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041691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869A4F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7EAA37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2.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F8E29A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BE0DD9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25C8358F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76960D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0B5383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33AE947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la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6142B53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Ilij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ECEEEF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3B31F9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2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9D0198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F7148C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802059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09D18A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766CA82F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CBB75D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EA44B4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FE8AB49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a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BFFF277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ejan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505806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F1C63C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F2BEFF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3A2363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107BBF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0C3E67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70E8B0EE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17D0E2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595F0D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4468603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ivjakinja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08FE340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loš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B0DF70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1C9927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D03D1E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698E82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310156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6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B11474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69285532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9D88C8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392F60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7F510C1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k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F90AE87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tij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C8458E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C53199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B098BD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847D7E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733B13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6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5221FB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6F65316D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B59609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EDA68C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0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BF171EE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Il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8AC8BAE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tefan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E77725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76A758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A2BBB0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AB390B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5C31EF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987877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516C9CDC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826283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AE0DAE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F3AE0D4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el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0D00A18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le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82015E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1F5414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8D6B62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017FE0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379C51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18AB5C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0A64965E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ECA90A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C1BD2E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2777E6D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teva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D39FB82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Zdravko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47270E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56172F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683E73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D49E40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6BD991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2A7CCB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4D69DD99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FE9557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5815ED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F216F46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oj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0B6973D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loš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7D4CB9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9931DD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BEBE37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381644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5F1E0A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B4411C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33ED5579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167112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A0A8F9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22345094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oprivica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C040FBD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2DC948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33C160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326E45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6129B9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2E7123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5B1E00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5BE3DA0D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2F4DB6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690B23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812A920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Šup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EEEF7E1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ko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0A868F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7D00A9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332756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1CDEB2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3C1D8C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EA6464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1CB20751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F311C0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lastRenderedPageBreak/>
              <w:t>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2A0C592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6C54AF8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ukajl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9D9D419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even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4AAB24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386168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A1BE10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A93F60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951238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8CD07D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2C09BBE4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4CF63D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336693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96FB766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la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DDBC261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Čedomir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2BD0CE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9A4078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4C0ABC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E8A581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C634F8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8EF367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07B6FC1B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C79DDF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A441E4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24B28D7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Gavril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86ABB22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19A114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E96538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80EF70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12775A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1D849C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1940CA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0438696F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1F2453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6562BA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2D60D0D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Ostoji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8BF5B9A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eljko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029FF6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6382F2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4765E2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C07270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5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9722DF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C5A032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6D67E423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3316E8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A69715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0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A2E7AC3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amjanov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4287F5A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emanj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0AA8AD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99D509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328AB2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A3C021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B29FCD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4D6542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14BF00F2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5A80FD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B74B87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7D6B09D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ovič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2422DA8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ijan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FDE6FD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375042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B2C90B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7B9EE0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2ECE86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59C358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2911D257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E94098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03E29B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BD2B7EE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ost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DE701A0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Zoran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2361AA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0A8ABF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1D9166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03CCC0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76AF56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D54CB8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7C915845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BBF1F9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E2B780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4A7DF9C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ovač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73A3950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n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FB5A38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64E660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8ABFB8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8DDF2C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7.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5B718E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C44202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53B6EDA3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EF4377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29FFC4F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43311C3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ađ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63D593B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ko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A94FBC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08C0F3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8303F2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DF32E9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54EDBB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D4ED10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5782CD95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BC7614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AEAC8B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C21EC1E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C6C0F1D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leksandar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88CD20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D62588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0EBABF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C30993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F72AA3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CF82A7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14803E81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015B4C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BC431F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0BDD979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Bojčuk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E4CE3D3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ijan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6CD12E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45C294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EA8431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82288F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7.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FED742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.5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38EB34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63E600C0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6EA859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E13206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ECF24F9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Oparnica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BCA5393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ovan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BF516A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471EB7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162166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B0365A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C5ED271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CBC03AE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2ABA9659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9B7BE1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90420E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E6EAEEE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Gut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739D413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Božidar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089C12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FC3F6B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BDCCCD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0ABC97F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95DE21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1B7FEE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1D3CEC" w:rsidRPr="001D3CEC" w14:paraId="4A54F182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326912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99C31B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82BB5BC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om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FE7C3FD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956A0D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B645EF2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49B4EC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529A1C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9300A5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6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309642C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6E25C8BB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7C1D614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223E8C8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00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4A26AB7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ovače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5E4CD7D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eodora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5AC1A89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682E9CA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2.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74FB31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7954E00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5DDF9AB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FBFDA48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1D3CEC" w:rsidRPr="001D3CEC" w14:paraId="306D1187" w14:textId="77777777" w:rsidTr="001D3CE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A92A03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6189E85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/202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9860D90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učk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6C31E76" w14:textId="77777777" w:rsidR="001D3CEC" w:rsidRPr="001D3CEC" w:rsidRDefault="001D3CEC" w:rsidP="001D3CE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leksandar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67463D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A271A2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.4</w:t>
            </w:r>
          </w:p>
        </w:tc>
        <w:tc>
          <w:tcPr>
            <w:tcW w:w="52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9241FD7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9E65FBD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5F386F6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A8D7923" w14:textId="77777777" w:rsidR="001D3CEC" w:rsidRPr="001D3CEC" w:rsidRDefault="001D3CEC" w:rsidP="001D3C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1D3CE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</w:tbl>
    <w:p w14:paraId="70D80938" w14:textId="5960DA19" w:rsidR="004B1984" w:rsidRDefault="004B1984" w:rsidP="005276B7"/>
    <w:p w14:paraId="739BE944" w14:textId="77777777" w:rsidR="004B1984" w:rsidRDefault="004B1984">
      <w:r>
        <w:br w:type="page"/>
      </w:r>
    </w:p>
    <w:p w14:paraId="64D4F8FC" w14:textId="77777777" w:rsidR="005276B7" w:rsidRDefault="005276B7" w:rsidP="005276B7"/>
    <w:p w14:paraId="0EAB31A8" w14:textId="77777777" w:rsidR="004B1984" w:rsidRPr="00902CBF" w:rsidRDefault="004B1984" w:rsidP="004B1984">
      <w:pPr>
        <w:jc w:val="center"/>
        <w:rPr>
          <w:lang w:val="sr-Latn-RS"/>
        </w:rPr>
      </w:pPr>
      <w:r>
        <w:t xml:space="preserve">Grupe za </w:t>
      </w:r>
      <w:r>
        <w:rPr>
          <w:lang w:val="sr-Latn-RS"/>
        </w:rPr>
        <w:t>usmeni 23.1.2023</w:t>
      </w:r>
    </w:p>
    <w:p w14:paraId="589CB78C" w14:textId="77777777" w:rsidR="004B1984" w:rsidRDefault="004B1984" w:rsidP="004B1984">
      <w:r>
        <w:t>Laboratorija za tehnologiju obrade livenjem (MI Đ4-2)</w:t>
      </w:r>
    </w:p>
    <w:p w14:paraId="0F3A5492" w14:textId="7351FAEB" w:rsidR="004B1984" w:rsidRDefault="004B1984" w:rsidP="004B1984">
      <w:pPr>
        <w:rPr>
          <w:lang w:val="sr-Latn-RS"/>
        </w:rPr>
      </w:pPr>
      <w:r>
        <w:t xml:space="preserve">1 grupa </w:t>
      </w:r>
      <w:r w:rsidR="00EE7A0C">
        <w:t>9</w:t>
      </w:r>
      <w:r>
        <w:rPr>
          <w:lang w:val="sr-Latn-RS"/>
        </w:rPr>
        <w:t>:30 h:</w:t>
      </w:r>
    </w:p>
    <w:tbl>
      <w:tblPr>
        <w:tblW w:w="46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"/>
        <w:gridCol w:w="1275"/>
        <w:gridCol w:w="1755"/>
        <w:gridCol w:w="1170"/>
      </w:tblGrid>
      <w:tr w:rsidR="004B1984" w:rsidRPr="004A213C" w14:paraId="49802EA3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  <w:hideMark/>
          </w:tcPr>
          <w:p w14:paraId="4BCB2F4B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FFFFFF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53F"/>
            <w:vAlign w:val="center"/>
            <w:hideMark/>
          </w:tcPr>
          <w:p w14:paraId="4CE22A4F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Br. Indeksa</w:t>
            </w:r>
            <w:r w:rsidRPr="004A213C">
              <w:rPr>
                <w:rFonts w:ascii="Calibri" w:eastAsia="Times New Roman" w:hAnsi="Calibri" w:cs="Calibri"/>
                <w:color w:val="FFFFFF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53F"/>
            <w:vAlign w:val="center"/>
            <w:hideMark/>
          </w:tcPr>
          <w:p w14:paraId="1B7DFF47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Prezime</w:t>
            </w:r>
            <w:r w:rsidRPr="004A213C">
              <w:rPr>
                <w:rFonts w:ascii="Calibri" w:eastAsia="Times New Roman" w:hAnsi="Calibri" w:cs="Calibri"/>
                <w:color w:val="FFFFFF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53F"/>
            <w:vAlign w:val="center"/>
            <w:hideMark/>
          </w:tcPr>
          <w:p w14:paraId="4BB713D2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Ime</w:t>
            </w:r>
            <w:r w:rsidRPr="004A213C">
              <w:rPr>
                <w:rFonts w:ascii="Calibri" w:eastAsia="Times New Roman" w:hAnsi="Calibri" w:cs="Calibri"/>
                <w:color w:val="FFFFFF"/>
                <w:lang w:val="en-GB" w:eastAsia="en-GB"/>
              </w:rPr>
              <w:t> </w:t>
            </w:r>
          </w:p>
        </w:tc>
      </w:tr>
      <w:tr w:rsidR="004B1984" w:rsidRPr="004A213C" w14:paraId="30867DA8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  <w:hideMark/>
          </w:tcPr>
          <w:p w14:paraId="558A0AC4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en-GB"/>
              </w:rPr>
              <w:t> </w:t>
            </w:r>
            <w:r w:rsidRPr="004A213C">
              <w:rPr>
                <w:rFonts w:ascii="Calibri" w:eastAsia="Times New Roman" w:hAnsi="Calibri" w:cs="Calibri"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  <w:hideMark/>
          </w:tcPr>
          <w:p w14:paraId="2BCBDC18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en-GB"/>
              </w:rPr>
              <w:t> </w:t>
            </w:r>
            <w:r w:rsidRPr="004A213C">
              <w:rPr>
                <w:rFonts w:ascii="Calibri" w:eastAsia="Times New Roman" w:hAnsi="Calibri" w:cs="Calibri"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  <w:hideMark/>
          </w:tcPr>
          <w:p w14:paraId="46C744DB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en-GB"/>
              </w:rPr>
              <w:t> </w:t>
            </w:r>
            <w:r w:rsidRPr="004A213C">
              <w:rPr>
                <w:rFonts w:ascii="Calibri" w:eastAsia="Times New Roman" w:hAnsi="Calibri" w:cs="Calibri"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  <w:hideMark/>
          </w:tcPr>
          <w:p w14:paraId="65A971FA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en-GB"/>
              </w:rPr>
              <w:t> </w:t>
            </w:r>
            <w:r w:rsidRPr="004A213C">
              <w:rPr>
                <w:rFonts w:ascii="Calibri" w:eastAsia="Times New Roman" w:hAnsi="Calibri" w:cs="Calibri"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</w:tr>
      <w:tr w:rsidR="004B1984" w:rsidRPr="004A213C" w14:paraId="4AF85F83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F56D8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1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037AE1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1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8DDE7B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Kljaj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9CFF3B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Saš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1CA495DA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74FFB4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82716F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3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468F61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Blagojev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F77732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Nemanj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16CF2145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59A1E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3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C66D81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4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63CA67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Laz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589168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Darko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6FF46C7A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C096B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4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420DEF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5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1D6F46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Đođ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42CE62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Vasilije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47EBEDE9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26D4C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5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57C285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7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CE2DDA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Nikol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C1CD41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Lar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11ADE487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2DF6F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6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126C5C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8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D3C064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Todorov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88944C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arko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097CDE96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24DC5E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7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26ED5F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9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6D2C94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Radinov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540627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Filip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3E40B781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73E0DC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8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860C85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13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9B37CA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Šarkanov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B80265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Sav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4AF51691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CAF65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9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71A63B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14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031EE5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Aleks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C4FB9A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Nikol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63E185DA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F876D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10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AB36C4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16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60D2B2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Gliš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7FDA2C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Nebojš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</w:tbl>
    <w:p w14:paraId="5DD8DB0E" w14:textId="77777777" w:rsidR="004B1984" w:rsidRDefault="004B1984" w:rsidP="004B1984"/>
    <w:p w14:paraId="63588046" w14:textId="5498FA96" w:rsidR="004B1984" w:rsidRPr="004A213C" w:rsidRDefault="004B1984" w:rsidP="004B1984">
      <w:pPr>
        <w:rPr>
          <w:lang w:val="sr-Latn-RS"/>
        </w:rPr>
      </w:pPr>
      <w:r>
        <w:t xml:space="preserve">2 grupa </w:t>
      </w:r>
      <w:r w:rsidR="00EE7A0C">
        <w:t>10</w:t>
      </w:r>
      <w:r>
        <w:rPr>
          <w:lang w:val="sr-Latn-RS"/>
        </w:rPr>
        <w:t>:30 h:</w:t>
      </w:r>
    </w:p>
    <w:tbl>
      <w:tblPr>
        <w:tblW w:w="46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"/>
        <w:gridCol w:w="1275"/>
        <w:gridCol w:w="1755"/>
        <w:gridCol w:w="1170"/>
      </w:tblGrid>
      <w:tr w:rsidR="004B1984" w:rsidRPr="004A213C" w14:paraId="1902897A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</w:tcPr>
          <w:p w14:paraId="553DF59D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FFFFFF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53F"/>
            <w:vAlign w:val="center"/>
          </w:tcPr>
          <w:p w14:paraId="45046F5C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Br. Indeksa</w:t>
            </w:r>
            <w:r w:rsidRPr="004A213C">
              <w:rPr>
                <w:rFonts w:ascii="Calibri" w:eastAsia="Times New Roman" w:hAnsi="Calibri" w:cs="Calibri"/>
                <w:color w:val="FFFFFF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53F"/>
            <w:vAlign w:val="center"/>
          </w:tcPr>
          <w:p w14:paraId="563108C4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Prezime</w:t>
            </w:r>
            <w:r w:rsidRPr="004A213C">
              <w:rPr>
                <w:rFonts w:ascii="Calibri" w:eastAsia="Times New Roman" w:hAnsi="Calibri" w:cs="Calibri"/>
                <w:color w:val="FFFFFF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53F"/>
            <w:vAlign w:val="center"/>
          </w:tcPr>
          <w:p w14:paraId="322A3A12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Ime</w:t>
            </w:r>
            <w:r w:rsidRPr="004A213C">
              <w:rPr>
                <w:rFonts w:ascii="Calibri" w:eastAsia="Times New Roman" w:hAnsi="Calibri" w:cs="Calibri"/>
                <w:color w:val="FFFFFF"/>
                <w:lang w:val="en-GB" w:eastAsia="en-GB"/>
              </w:rPr>
              <w:t> </w:t>
            </w:r>
          </w:p>
        </w:tc>
      </w:tr>
      <w:tr w:rsidR="004B1984" w:rsidRPr="004A213C" w14:paraId="5092E5E8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</w:tcPr>
          <w:p w14:paraId="1160C4FF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en-GB"/>
              </w:rPr>
              <w:t> </w:t>
            </w:r>
            <w:r w:rsidRPr="004A213C">
              <w:rPr>
                <w:rFonts w:ascii="Calibri" w:eastAsia="Times New Roman" w:hAnsi="Calibri" w:cs="Calibri"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</w:tcPr>
          <w:p w14:paraId="48721C8A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en-GB"/>
              </w:rPr>
              <w:t> </w:t>
            </w:r>
            <w:r w:rsidRPr="004A213C">
              <w:rPr>
                <w:rFonts w:ascii="Calibri" w:eastAsia="Times New Roman" w:hAnsi="Calibri" w:cs="Calibri"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</w:tcPr>
          <w:p w14:paraId="5CBDB2EC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en-GB"/>
              </w:rPr>
              <w:t> </w:t>
            </w:r>
            <w:r w:rsidRPr="004A213C">
              <w:rPr>
                <w:rFonts w:ascii="Calibri" w:eastAsia="Times New Roman" w:hAnsi="Calibri" w:cs="Calibri"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</w:tcPr>
          <w:p w14:paraId="7485EAF0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en-GB"/>
              </w:rPr>
              <w:t> </w:t>
            </w:r>
            <w:r w:rsidRPr="004A213C">
              <w:rPr>
                <w:rFonts w:ascii="Calibri" w:eastAsia="Times New Roman" w:hAnsi="Calibri" w:cs="Calibri"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</w:tr>
      <w:tr w:rsidR="004B1984" w:rsidRPr="004A213C" w14:paraId="494F2A47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8AE4B3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1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7484B1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17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132FBA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Ćulibrk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1AB99B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Nikol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3D01519F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5BDC1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1D9EC2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18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6045E0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Holai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59490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Arnold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60C1771D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A51D98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3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D5272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20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0AD90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itrov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0F5876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Danijel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362FFE70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381FA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4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9E49FC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22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890D41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Grašarev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E661C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Vanj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39081036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0E65A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5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D1F877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25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35CB0A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Jovanov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BB285B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Dimitrije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7C06DCF4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2C9B4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6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E0A8F3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28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E52B5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Jovič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77E130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iloš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6A2C8C4C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779D9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7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A4163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29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DB5EB6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Il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D4DC1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Vladimir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14D34038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0F3FBD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8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D005D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35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3CD4B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Rankov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77AA77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Nemanj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73EE73AB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36589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9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AED4C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36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1E3CC0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Petrov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D57CF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Tomislav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48E6616B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D84E4D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10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09819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37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7AC6E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Per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EDE64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Saš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</w:tbl>
    <w:p w14:paraId="49341D76" w14:textId="77777777" w:rsidR="004B1984" w:rsidRDefault="004B1984" w:rsidP="004B1984">
      <w:pPr>
        <w:rPr>
          <w:lang w:val="sr-Latn-RS"/>
        </w:rPr>
      </w:pPr>
    </w:p>
    <w:p w14:paraId="6F5B1EAB" w14:textId="77777777" w:rsidR="004B1984" w:rsidRDefault="004B1984" w:rsidP="004B1984">
      <w:pPr>
        <w:rPr>
          <w:lang w:val="sr-Latn-RS"/>
        </w:rPr>
      </w:pPr>
      <w:r>
        <w:rPr>
          <w:lang w:val="sr-Latn-RS"/>
        </w:rPr>
        <w:br w:type="page"/>
      </w:r>
    </w:p>
    <w:p w14:paraId="15B4680E" w14:textId="77777777" w:rsidR="004B1984" w:rsidRDefault="004B1984" w:rsidP="004B1984">
      <w:pPr>
        <w:rPr>
          <w:lang w:val="sr-Latn-RS"/>
        </w:rPr>
      </w:pPr>
    </w:p>
    <w:p w14:paraId="4508A426" w14:textId="167E35C4" w:rsidR="004B1984" w:rsidRPr="004A213C" w:rsidRDefault="004B1984" w:rsidP="004B1984">
      <w:pPr>
        <w:rPr>
          <w:lang w:val="sr-Latn-RS"/>
        </w:rPr>
      </w:pPr>
      <w:r>
        <w:t xml:space="preserve">3 grupa </w:t>
      </w:r>
      <w:r w:rsidR="00EE7A0C">
        <w:t>11</w:t>
      </w:r>
      <w:r>
        <w:rPr>
          <w:lang w:val="sr-Latn-RS"/>
        </w:rPr>
        <w:t>:30 h:</w:t>
      </w:r>
    </w:p>
    <w:tbl>
      <w:tblPr>
        <w:tblW w:w="46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"/>
        <w:gridCol w:w="1275"/>
        <w:gridCol w:w="1755"/>
        <w:gridCol w:w="1170"/>
      </w:tblGrid>
      <w:tr w:rsidR="004B1984" w:rsidRPr="004A213C" w14:paraId="5EA404BF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</w:tcPr>
          <w:p w14:paraId="778E0F15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FFFFFF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53F"/>
            <w:vAlign w:val="center"/>
          </w:tcPr>
          <w:p w14:paraId="1FE58B32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Br. Indeksa</w:t>
            </w:r>
            <w:r w:rsidRPr="004A213C">
              <w:rPr>
                <w:rFonts w:ascii="Calibri" w:eastAsia="Times New Roman" w:hAnsi="Calibri" w:cs="Calibri"/>
                <w:color w:val="FFFFFF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53F"/>
            <w:vAlign w:val="center"/>
          </w:tcPr>
          <w:p w14:paraId="4419CCAA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Prezime</w:t>
            </w:r>
            <w:r w:rsidRPr="004A213C">
              <w:rPr>
                <w:rFonts w:ascii="Calibri" w:eastAsia="Times New Roman" w:hAnsi="Calibri" w:cs="Calibri"/>
                <w:color w:val="FFFFFF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53F"/>
            <w:vAlign w:val="center"/>
          </w:tcPr>
          <w:p w14:paraId="2CCD64E2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Ime</w:t>
            </w:r>
            <w:r w:rsidRPr="004A213C">
              <w:rPr>
                <w:rFonts w:ascii="Calibri" w:eastAsia="Times New Roman" w:hAnsi="Calibri" w:cs="Calibri"/>
                <w:color w:val="FFFFFF"/>
                <w:lang w:val="en-GB" w:eastAsia="en-GB"/>
              </w:rPr>
              <w:t> </w:t>
            </w:r>
          </w:p>
        </w:tc>
      </w:tr>
      <w:tr w:rsidR="004B1984" w:rsidRPr="004A213C" w14:paraId="1C74E81A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</w:tcPr>
          <w:p w14:paraId="5556FAA3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en-GB"/>
              </w:rPr>
              <w:t> </w:t>
            </w:r>
            <w:r w:rsidRPr="004A213C">
              <w:rPr>
                <w:rFonts w:ascii="Calibri" w:eastAsia="Times New Roman" w:hAnsi="Calibri" w:cs="Calibri"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</w:tcPr>
          <w:p w14:paraId="04DA2499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en-GB"/>
              </w:rPr>
              <w:t> </w:t>
            </w:r>
            <w:r w:rsidRPr="004A213C">
              <w:rPr>
                <w:rFonts w:ascii="Calibri" w:eastAsia="Times New Roman" w:hAnsi="Calibri" w:cs="Calibri"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</w:tcPr>
          <w:p w14:paraId="3FBAABD8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en-GB"/>
              </w:rPr>
              <w:t> </w:t>
            </w:r>
            <w:r w:rsidRPr="004A213C">
              <w:rPr>
                <w:rFonts w:ascii="Calibri" w:eastAsia="Times New Roman" w:hAnsi="Calibri" w:cs="Calibri"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</w:tcPr>
          <w:p w14:paraId="775F4206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en-GB"/>
              </w:rPr>
              <w:t> </w:t>
            </w:r>
            <w:r w:rsidRPr="004A213C">
              <w:rPr>
                <w:rFonts w:ascii="Calibri" w:eastAsia="Times New Roman" w:hAnsi="Calibri" w:cs="Calibri"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</w:tr>
      <w:tr w:rsidR="004B1984" w:rsidRPr="004A213C" w14:paraId="1D5A41D6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F8F41A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1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96E4D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39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C9462E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Perin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96341F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Ivan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096168CF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C678A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CF256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42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99D3B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at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81A344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ilutin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648054D0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FE7F79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3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6D4096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43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3AF9B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albaš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4A379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Jefimij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4BFC4AC2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29325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4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13B547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45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E3F88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Starčev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781CF8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Anđel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6B7B69C5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CC733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5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02B762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47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20BDC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Kuridž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CDC7EB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Ognjen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7ADC0327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959DE1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6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6AF8F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49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19CD4D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Gaj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E5E055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Đorđe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7F8DDFD0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1ED0C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7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FC531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50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5CCEDB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Nikol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786A2C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Stevan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019BF7BF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D039DC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8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853CF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52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C41075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Svitlic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818CC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Dušan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33E0C771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BFF40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9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C222D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53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7FB2E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Šobat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2BDD97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Teodor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4D1CEA1E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00EDE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10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74C2B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56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1C837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Gruj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AC178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Janko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</w:tbl>
    <w:p w14:paraId="694E4C59" w14:textId="77777777" w:rsidR="004B1984" w:rsidRDefault="004B1984" w:rsidP="004B1984">
      <w:pPr>
        <w:rPr>
          <w:lang w:val="sr-Latn-RS"/>
        </w:rPr>
      </w:pPr>
    </w:p>
    <w:p w14:paraId="7BD3EF29" w14:textId="6D17353D" w:rsidR="004B1984" w:rsidRPr="004A213C" w:rsidRDefault="004B1984" w:rsidP="004B1984">
      <w:pPr>
        <w:rPr>
          <w:lang w:val="sr-Latn-RS"/>
        </w:rPr>
      </w:pPr>
      <w:r>
        <w:rPr>
          <w:lang w:val="sr-Latn-RS"/>
        </w:rPr>
        <w:t>4</w:t>
      </w:r>
      <w:r>
        <w:t xml:space="preserve"> grupa </w:t>
      </w:r>
      <w:r w:rsidR="00EE7A0C">
        <w:t>12</w:t>
      </w:r>
      <w:r>
        <w:rPr>
          <w:lang w:val="sr-Latn-RS"/>
        </w:rPr>
        <w:t>:30 h:</w:t>
      </w:r>
    </w:p>
    <w:tbl>
      <w:tblPr>
        <w:tblW w:w="46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"/>
        <w:gridCol w:w="1275"/>
        <w:gridCol w:w="1755"/>
        <w:gridCol w:w="1170"/>
      </w:tblGrid>
      <w:tr w:rsidR="004B1984" w:rsidRPr="004A213C" w14:paraId="1220A741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</w:tcPr>
          <w:p w14:paraId="0C8AE944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FFFFFF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53F"/>
            <w:vAlign w:val="center"/>
          </w:tcPr>
          <w:p w14:paraId="4823826F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Br. Indeksa</w:t>
            </w:r>
            <w:r w:rsidRPr="004A213C">
              <w:rPr>
                <w:rFonts w:ascii="Calibri" w:eastAsia="Times New Roman" w:hAnsi="Calibri" w:cs="Calibri"/>
                <w:color w:val="FFFFFF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53F"/>
            <w:vAlign w:val="center"/>
          </w:tcPr>
          <w:p w14:paraId="154FC706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Prezime</w:t>
            </w:r>
            <w:r w:rsidRPr="004A213C">
              <w:rPr>
                <w:rFonts w:ascii="Calibri" w:eastAsia="Times New Roman" w:hAnsi="Calibri" w:cs="Calibri"/>
                <w:color w:val="FFFFFF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53F"/>
            <w:vAlign w:val="center"/>
          </w:tcPr>
          <w:p w14:paraId="3092FDD5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Ime</w:t>
            </w:r>
            <w:r w:rsidRPr="004A213C">
              <w:rPr>
                <w:rFonts w:ascii="Calibri" w:eastAsia="Times New Roman" w:hAnsi="Calibri" w:cs="Calibri"/>
                <w:color w:val="FFFFFF"/>
                <w:lang w:val="en-GB" w:eastAsia="en-GB"/>
              </w:rPr>
              <w:t> </w:t>
            </w:r>
          </w:p>
        </w:tc>
      </w:tr>
      <w:tr w:rsidR="004B1984" w:rsidRPr="004A213C" w14:paraId="7A78108C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</w:tcPr>
          <w:p w14:paraId="09BD180C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en-GB"/>
              </w:rPr>
              <w:t> </w:t>
            </w:r>
            <w:r w:rsidRPr="004A213C">
              <w:rPr>
                <w:rFonts w:ascii="Calibri" w:eastAsia="Times New Roman" w:hAnsi="Calibri" w:cs="Calibri"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</w:tcPr>
          <w:p w14:paraId="36503703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en-GB"/>
              </w:rPr>
              <w:t> </w:t>
            </w:r>
            <w:r w:rsidRPr="004A213C">
              <w:rPr>
                <w:rFonts w:ascii="Calibri" w:eastAsia="Times New Roman" w:hAnsi="Calibri" w:cs="Calibri"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</w:tcPr>
          <w:p w14:paraId="3E5B3FD6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en-GB"/>
              </w:rPr>
              <w:t> </w:t>
            </w:r>
            <w:r w:rsidRPr="004A213C">
              <w:rPr>
                <w:rFonts w:ascii="Calibri" w:eastAsia="Times New Roman" w:hAnsi="Calibri" w:cs="Calibri"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  <w:vAlign w:val="center"/>
          </w:tcPr>
          <w:p w14:paraId="4DACD519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en-GB"/>
              </w:rPr>
              <w:t> </w:t>
            </w:r>
            <w:r w:rsidRPr="004A213C">
              <w:rPr>
                <w:rFonts w:ascii="Calibri" w:eastAsia="Times New Roman" w:hAnsi="Calibri" w:cs="Calibri"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</w:tr>
      <w:tr w:rsidR="004B1984" w:rsidRPr="004A213C" w14:paraId="7B48FC1F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FBD59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1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AFEE27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59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01A85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Vincilir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163DAE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Dejan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1BD67D6A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FD2F24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0657E9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62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676BB3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atijašev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9B74A4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Aleksandar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34DD610B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60A14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3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D4814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63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3048C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Livaj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227488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Filip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65A7AC15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E0C275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4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90C5B6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65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FDD4B3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Sremac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59AFC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Dragan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701080F9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81891A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5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5A4BB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70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D5E31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ih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5369D9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Veljko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40776303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0B3D0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6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F0702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74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CA668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Stevanov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88C9F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Vasilije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5006D7C2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1E4D38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7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85431A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76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BE32E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ilanov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F75864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Ilij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390F9214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9008D1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8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EFD82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89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405E49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Ostojin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DEC4F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Veljko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0445CFE5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DB04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9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5E274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95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D1FE1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ar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9CED3C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Aleksandar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0A0D39CC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54768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10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D111A2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100/2022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9E5E2C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Kovačev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FB486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Teodora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4B1984" w:rsidRPr="004A213C" w14:paraId="7BDEC714" w14:textId="77777777" w:rsidTr="001B5C38">
        <w:trPr>
          <w:trHeight w:val="315"/>
        </w:trPr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EF4AB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11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D0862" w14:textId="77777777" w:rsidR="004B1984" w:rsidRPr="004A213C" w:rsidRDefault="004B1984" w:rsidP="001B5C3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MP 8/2021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275D48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Vučković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329083" w14:textId="77777777" w:rsidR="004B1984" w:rsidRPr="004A213C" w:rsidRDefault="004B1984" w:rsidP="001B5C38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</w:pP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eastAsia="en-GB"/>
              </w:rPr>
              <w:t>Aleksandar</w:t>
            </w:r>
            <w:r w:rsidRPr="004A213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</w:tbl>
    <w:p w14:paraId="2C885423" w14:textId="77777777" w:rsidR="004B1984" w:rsidRPr="004A213C" w:rsidRDefault="004B1984" w:rsidP="004B1984">
      <w:pPr>
        <w:rPr>
          <w:lang w:val="sr-Latn-RS"/>
        </w:rPr>
      </w:pPr>
    </w:p>
    <w:p w14:paraId="56F84CE8" w14:textId="77777777" w:rsidR="004B1984" w:rsidRPr="00B12E90" w:rsidRDefault="004B1984" w:rsidP="005276B7"/>
    <w:sectPr w:rsidR="004B1984" w:rsidRPr="00B12E90" w:rsidSect="005276B7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TY1MTAxMzYyNbFU0lEKTi0uzszPAykwrQUAIzW+4CwAAAA="/>
  </w:docVars>
  <w:rsids>
    <w:rsidRoot w:val="00B12E90"/>
    <w:rsid w:val="001D3CEC"/>
    <w:rsid w:val="003666DC"/>
    <w:rsid w:val="00465E40"/>
    <w:rsid w:val="004B1984"/>
    <w:rsid w:val="0050474D"/>
    <w:rsid w:val="005276B7"/>
    <w:rsid w:val="005350D2"/>
    <w:rsid w:val="005D1654"/>
    <w:rsid w:val="00881E62"/>
    <w:rsid w:val="00B12E90"/>
    <w:rsid w:val="00E46A73"/>
    <w:rsid w:val="00EE7A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2E0CF"/>
  <w15:docId w15:val="{4283CE89-9893-4D4C-9850-07DD2EA12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7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666DC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666DC"/>
    <w:rPr>
      <w:color w:val="954F72"/>
      <w:u w:val="single"/>
    </w:rPr>
  </w:style>
  <w:style w:type="paragraph" w:customStyle="1" w:styleId="msonormal0">
    <w:name w:val="msonormal"/>
    <w:basedOn w:val="Normal"/>
    <w:rsid w:val="003666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65">
    <w:name w:val="xl65"/>
    <w:basedOn w:val="Normal"/>
    <w:rsid w:val="003666DC"/>
    <w:pPr>
      <w:pBdr>
        <w:top w:val="single" w:sz="8" w:space="0" w:color="17375D"/>
        <w:left w:val="single" w:sz="4" w:space="0" w:color="538ED5"/>
        <w:right w:val="single" w:sz="4" w:space="0" w:color="538ED5"/>
      </w:pBdr>
      <w:shd w:val="clear" w:color="0F253F" w:fill="0F253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z w:val="24"/>
      <w:szCs w:val="24"/>
      <w:lang w:val="en-GB" w:eastAsia="en-GB"/>
    </w:rPr>
  </w:style>
  <w:style w:type="paragraph" w:customStyle="1" w:styleId="xl66">
    <w:name w:val="xl66"/>
    <w:basedOn w:val="Normal"/>
    <w:rsid w:val="003666DC"/>
    <w:pPr>
      <w:pBdr>
        <w:top w:val="single" w:sz="8" w:space="0" w:color="17375D"/>
        <w:right w:val="single" w:sz="4" w:space="0" w:color="538ED5"/>
      </w:pBdr>
      <w:shd w:val="clear" w:color="0F253F" w:fill="0F253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z w:val="24"/>
      <w:szCs w:val="24"/>
      <w:lang w:val="en-GB" w:eastAsia="en-GB"/>
    </w:rPr>
  </w:style>
  <w:style w:type="paragraph" w:customStyle="1" w:styleId="xl67">
    <w:name w:val="xl67"/>
    <w:basedOn w:val="Normal"/>
    <w:rsid w:val="003666DC"/>
    <w:pPr>
      <w:pBdr>
        <w:top w:val="single" w:sz="8" w:space="0" w:color="17365D"/>
        <w:left w:val="single" w:sz="8" w:space="0" w:color="17365D"/>
        <w:right w:val="single" w:sz="4" w:space="0" w:color="548DD4"/>
      </w:pBd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z w:val="24"/>
      <w:szCs w:val="24"/>
      <w:lang w:val="en-GB" w:eastAsia="en-GB"/>
    </w:rPr>
  </w:style>
  <w:style w:type="paragraph" w:customStyle="1" w:styleId="xl68">
    <w:name w:val="xl68"/>
    <w:basedOn w:val="Normal"/>
    <w:rsid w:val="003666DC"/>
    <w:pP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69">
    <w:name w:val="xl69"/>
    <w:basedOn w:val="Normal"/>
    <w:rsid w:val="003666DC"/>
    <w:pPr>
      <w:pBdr>
        <w:left w:val="single" w:sz="8" w:space="0" w:color="17365D"/>
        <w:right w:val="single" w:sz="4" w:space="0" w:color="548DD4"/>
      </w:pBd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z w:val="18"/>
      <w:szCs w:val="18"/>
      <w:lang w:val="en-GB" w:eastAsia="en-GB"/>
    </w:rPr>
  </w:style>
  <w:style w:type="paragraph" w:customStyle="1" w:styleId="xl70">
    <w:name w:val="xl70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z w:val="18"/>
      <w:szCs w:val="18"/>
      <w:lang w:val="en-GB" w:eastAsia="en-GB"/>
    </w:rPr>
  </w:style>
  <w:style w:type="paragraph" w:customStyle="1" w:styleId="xl71">
    <w:name w:val="xl71"/>
    <w:basedOn w:val="Normal"/>
    <w:rsid w:val="003666DC"/>
    <w:pPr>
      <w:pBdr>
        <w:left w:val="single" w:sz="4" w:space="0" w:color="548DD4"/>
      </w:pBd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B050"/>
      <w:sz w:val="18"/>
      <w:szCs w:val="18"/>
      <w:lang w:val="en-GB" w:eastAsia="en-GB"/>
    </w:rPr>
  </w:style>
  <w:style w:type="paragraph" w:customStyle="1" w:styleId="xl72">
    <w:name w:val="xl72"/>
    <w:basedOn w:val="Normal"/>
    <w:rsid w:val="003666DC"/>
    <w:pP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0000"/>
      <w:sz w:val="18"/>
      <w:szCs w:val="18"/>
      <w:lang w:val="en-GB" w:eastAsia="en-GB"/>
    </w:rPr>
  </w:style>
  <w:style w:type="paragraph" w:customStyle="1" w:styleId="xl73">
    <w:name w:val="xl73"/>
    <w:basedOn w:val="Normal"/>
    <w:rsid w:val="003666DC"/>
    <w:pP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z w:val="18"/>
      <w:szCs w:val="18"/>
      <w:lang w:val="en-GB" w:eastAsia="en-GB"/>
    </w:rPr>
  </w:style>
  <w:style w:type="paragraph" w:customStyle="1" w:styleId="xl74">
    <w:name w:val="xl74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75">
    <w:name w:val="xl75"/>
    <w:basedOn w:val="Normal"/>
    <w:rsid w:val="003666DC"/>
    <w:pPr>
      <w:pBdr>
        <w:left w:val="single" w:sz="4" w:space="0" w:color="548DD4"/>
        <w:right w:val="single" w:sz="4" w:space="0" w:color="548DD4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76">
    <w:name w:val="xl76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77">
    <w:name w:val="xl77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78">
    <w:name w:val="xl78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79">
    <w:name w:val="xl79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val="en-GB" w:eastAsia="en-GB"/>
    </w:rPr>
  </w:style>
  <w:style w:type="paragraph" w:customStyle="1" w:styleId="xl80">
    <w:name w:val="xl80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val="en-GB" w:eastAsia="en-GB"/>
    </w:rPr>
  </w:style>
  <w:style w:type="paragraph" w:customStyle="1" w:styleId="xl81">
    <w:name w:val="xl81"/>
    <w:basedOn w:val="Normal"/>
    <w:rsid w:val="003666DC"/>
    <w:pPr>
      <w:pBdr>
        <w:left w:val="single" w:sz="4" w:space="0" w:color="548DD4"/>
        <w:right w:val="single" w:sz="4" w:space="0" w:color="548DD4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val="en-GB" w:eastAsia="en-GB"/>
    </w:rPr>
  </w:style>
  <w:style w:type="paragraph" w:customStyle="1" w:styleId="xl82">
    <w:name w:val="xl82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val="en-GB" w:eastAsia="en-GB"/>
    </w:rPr>
  </w:style>
  <w:style w:type="paragraph" w:customStyle="1" w:styleId="xl83">
    <w:name w:val="xl83"/>
    <w:basedOn w:val="Normal"/>
    <w:rsid w:val="003666DC"/>
    <w:pPr>
      <w:pBdr>
        <w:left w:val="single" w:sz="4" w:space="0" w:color="548DD4"/>
        <w:right w:val="single" w:sz="4" w:space="0" w:color="548DD4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84">
    <w:name w:val="xl84"/>
    <w:basedOn w:val="Normal"/>
    <w:rsid w:val="003666DC"/>
    <w:pPr>
      <w:pBdr>
        <w:left w:val="single" w:sz="4" w:space="0" w:color="548DD4"/>
        <w:right w:val="single" w:sz="4" w:space="0" w:color="548DD4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val="en-GB" w:eastAsia="en-GB"/>
    </w:rPr>
  </w:style>
  <w:style w:type="paragraph" w:customStyle="1" w:styleId="xl85">
    <w:name w:val="xl85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B050"/>
      <w:sz w:val="20"/>
      <w:szCs w:val="20"/>
      <w:lang w:val="en-GB" w:eastAsia="en-GB"/>
    </w:rPr>
  </w:style>
  <w:style w:type="paragraph" w:customStyle="1" w:styleId="xl86">
    <w:name w:val="xl86"/>
    <w:basedOn w:val="Normal"/>
    <w:rsid w:val="003666DC"/>
    <w:pPr>
      <w:pBdr>
        <w:left w:val="single" w:sz="4" w:space="0" w:color="548DD4"/>
        <w:right w:val="single" w:sz="4" w:space="0" w:color="548DD4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B050"/>
      <w:sz w:val="20"/>
      <w:szCs w:val="20"/>
      <w:lang w:val="en-GB" w:eastAsia="en-GB"/>
    </w:rPr>
  </w:style>
  <w:style w:type="paragraph" w:customStyle="1" w:styleId="xl87">
    <w:name w:val="xl87"/>
    <w:basedOn w:val="Normal"/>
    <w:rsid w:val="003666DC"/>
    <w:pPr>
      <w:pBdr>
        <w:left w:val="single" w:sz="8" w:space="0" w:color="17365D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88">
    <w:name w:val="xl88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89">
    <w:name w:val="xl89"/>
    <w:basedOn w:val="Normal"/>
    <w:rsid w:val="003666DC"/>
    <w:pPr>
      <w:pBdr>
        <w:left w:val="single" w:sz="8" w:space="0" w:color="17365D"/>
        <w:right w:val="single" w:sz="4" w:space="0" w:color="548DD4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90">
    <w:name w:val="xl90"/>
    <w:basedOn w:val="Normal"/>
    <w:rsid w:val="003666DC"/>
    <w:pPr>
      <w:pBdr>
        <w:left w:val="single" w:sz="4" w:space="0" w:color="548DD4"/>
        <w:right w:val="single" w:sz="4" w:space="0" w:color="548DD4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91">
    <w:name w:val="xl91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FFFFFF" w:fill="FFFFFF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92">
    <w:name w:val="xl92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val="en-GB" w:eastAsia="en-GB"/>
    </w:rPr>
  </w:style>
  <w:style w:type="paragraph" w:customStyle="1" w:styleId="xl93">
    <w:name w:val="xl93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B050"/>
      <w:sz w:val="20"/>
      <w:szCs w:val="20"/>
      <w:lang w:val="en-GB" w:eastAsia="en-GB"/>
    </w:rPr>
  </w:style>
  <w:style w:type="paragraph" w:customStyle="1" w:styleId="xl94">
    <w:name w:val="xl94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FFFFFF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95">
    <w:name w:val="xl95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96">
    <w:name w:val="xl96"/>
    <w:basedOn w:val="Normal"/>
    <w:rsid w:val="003666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97">
    <w:name w:val="xl97"/>
    <w:basedOn w:val="Normal"/>
    <w:rsid w:val="003666DC"/>
    <w:pPr>
      <w:pBdr>
        <w:left w:val="single" w:sz="4" w:space="0" w:color="548DD4"/>
      </w:pBd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83A1E0-4BC3-4E17-BECE-014E76801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984</Words>
  <Characters>561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</dc:creator>
  <cp:lastModifiedBy>Kukuruzović Dragan</cp:lastModifiedBy>
  <cp:revision>4</cp:revision>
  <dcterms:created xsi:type="dcterms:W3CDTF">2023-01-20T10:29:00Z</dcterms:created>
  <dcterms:modified xsi:type="dcterms:W3CDTF">2023-01-20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90469c8bda5f63d5b4f173fde166b5ea16a507f2f6a9fbf7487b943501ed63</vt:lpwstr>
  </property>
</Properties>
</file>